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0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73"/>
        <w:gridCol w:w="2963"/>
        <w:gridCol w:w="2964"/>
      </w:tblGrid>
      <w:tr w:rsidR="00C21CD1" w:rsidRPr="00C21CD1" w14:paraId="2E9437ED" w14:textId="77777777" w:rsidTr="0048428A">
        <w:trPr>
          <w:trHeight w:val="253"/>
          <w:jc w:val="center"/>
        </w:trPr>
        <w:tc>
          <w:tcPr>
            <w:tcW w:w="84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C8FAC" w14:textId="77777777" w:rsidR="00696ECF" w:rsidRDefault="0048428A" w:rsidP="0048428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6EC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49EF6410" wp14:editId="1EE77CF4">
                  <wp:simplePos x="0" y="0"/>
                  <wp:positionH relativeFrom="column">
                    <wp:posOffset>-37465</wp:posOffset>
                  </wp:positionH>
                  <wp:positionV relativeFrom="paragraph">
                    <wp:posOffset>24130</wp:posOffset>
                  </wp:positionV>
                  <wp:extent cx="847090" cy="790575"/>
                  <wp:effectExtent l="0" t="0" r="0" b="9525"/>
                  <wp:wrapSquare wrapText="bothSides"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09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21CD1"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NKÜ </w:t>
            </w:r>
          </w:p>
          <w:p w14:paraId="38A9AF4B" w14:textId="5FAF88B6" w:rsidR="00C21CD1" w:rsidRPr="00696ECF" w:rsidRDefault="00C21CD1" w:rsidP="0048428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t>MURATLI MYO</w:t>
            </w:r>
            <w:r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FC470B"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  <w:r w:rsidR="00FC470B"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696ECF">
              <w:rPr>
                <w:rFonts w:ascii="Times New Roman" w:hAnsi="Times New Roman" w:cs="Times New Roman"/>
                <w:b/>
                <w:sz w:val="24"/>
                <w:szCs w:val="24"/>
              </w:rPr>
              <w:t>ÖZ DEĞERLENDİRME RAPORU</w:t>
            </w:r>
          </w:p>
        </w:tc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A0A4" w14:textId="77777777" w:rsidR="00C21CD1" w:rsidRPr="00C21CD1" w:rsidRDefault="00C21CD1" w:rsidP="00C21CD1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C21CD1">
              <w:rPr>
                <w:rFonts w:ascii="Times New Roman" w:hAnsi="Times New Roman" w:cs="Times New Roman"/>
                <w:w w:val="105"/>
                <w:sz w:val="20"/>
                <w:szCs w:val="20"/>
              </w:rPr>
              <w:t>Doküman No:</w:t>
            </w:r>
          </w:p>
        </w:tc>
        <w:tc>
          <w:tcPr>
            <w:tcW w:w="2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DAFF5" w14:textId="2806DDAB" w:rsidR="00C21CD1" w:rsidRPr="00C21CD1" w:rsidRDefault="008B6164" w:rsidP="00C21CD1">
            <w:pPr>
              <w:pStyle w:val="TableParagraph"/>
              <w:ind w:right="44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YS-FRM-644</w:t>
            </w:r>
          </w:p>
        </w:tc>
      </w:tr>
      <w:tr w:rsidR="00C21CD1" w:rsidRPr="00BA7B92" w14:paraId="46B1CEE6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E7A042B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A52A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Hazırlama Tarihi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F0EE" w14:textId="6E7D6CAF" w:rsidR="00C21CD1" w:rsidRPr="007446CE" w:rsidRDefault="0096154D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.04.2023</w:t>
            </w:r>
          </w:p>
        </w:tc>
      </w:tr>
      <w:tr w:rsidR="00C21CD1" w:rsidRPr="00BA7B92" w14:paraId="4F7013F2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B8FCD83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C2116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Revizyon Tarihi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E24A0" w14:textId="02642EF7" w:rsidR="00C21CD1" w:rsidRPr="007446CE" w:rsidRDefault="0096154D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</w:t>
            </w:r>
          </w:p>
        </w:tc>
      </w:tr>
      <w:tr w:rsidR="00C21CD1" w:rsidRPr="00BA7B92" w14:paraId="06EE317F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2B6965F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3763C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Revizyon No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B865B" w14:textId="310ACBD3" w:rsidR="00C21CD1" w:rsidRPr="007446CE" w:rsidRDefault="0096154D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</w:t>
            </w:r>
          </w:p>
        </w:tc>
      </w:tr>
      <w:tr w:rsidR="00C21CD1" w:rsidRPr="00BA7B92" w14:paraId="1AFC8CED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0E824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61531" w14:textId="165EDEA6" w:rsidR="00C21CD1" w:rsidRPr="007446CE" w:rsidRDefault="00C21CD1" w:rsidP="00C21CD1">
            <w:pPr>
              <w:pStyle w:val="TableParagraph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446CE">
              <w:rPr>
                <w:rFonts w:ascii="Times New Roman" w:hAnsi="Times New Roman" w:cs="Times New Roman"/>
                <w:w w:val="105"/>
                <w:sz w:val="20"/>
                <w:szCs w:val="20"/>
              </w:rPr>
              <w:t>Toplam Sayfa Sayısı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26294" w14:textId="7240F2D4" w:rsidR="00C21CD1" w:rsidRPr="007446CE" w:rsidRDefault="0096154D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</w:tr>
    </w:tbl>
    <w:p w14:paraId="37C481A9" w14:textId="2D23FCAE" w:rsidR="007E208D" w:rsidRDefault="007E208D" w:rsidP="0033553C">
      <w:pPr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11482"/>
      </w:tblGrid>
      <w:tr w:rsidR="00C21CD1" w14:paraId="69F330EF" w14:textId="77777777" w:rsidTr="00A16D32">
        <w:trPr>
          <w:trHeight w:val="331"/>
        </w:trPr>
        <w:tc>
          <w:tcPr>
            <w:tcW w:w="2972" w:type="dxa"/>
          </w:tcPr>
          <w:p w14:paraId="30A5659A" w14:textId="1978B3C4" w:rsidR="00C21CD1" w:rsidRDefault="00FC470B" w:rsidP="0033553C">
            <w:pPr>
              <w:rPr>
                <w:b/>
              </w:rPr>
            </w:pPr>
            <w:r>
              <w:rPr>
                <w:b/>
              </w:rPr>
              <w:t>Bölüm Başkanı</w:t>
            </w:r>
            <w:r w:rsidR="00C21CD1">
              <w:rPr>
                <w:b/>
              </w:rPr>
              <w:t xml:space="preserve"> Adı Soyadı</w:t>
            </w:r>
          </w:p>
        </w:tc>
        <w:tc>
          <w:tcPr>
            <w:tcW w:w="11482" w:type="dxa"/>
          </w:tcPr>
          <w:p w14:paraId="54379438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49E3F737" w14:textId="77777777" w:rsidTr="00A16D32">
        <w:trPr>
          <w:trHeight w:val="356"/>
        </w:trPr>
        <w:tc>
          <w:tcPr>
            <w:tcW w:w="2972" w:type="dxa"/>
          </w:tcPr>
          <w:p w14:paraId="18356F62" w14:textId="671A0DF7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Bölümü</w:t>
            </w:r>
          </w:p>
        </w:tc>
        <w:tc>
          <w:tcPr>
            <w:tcW w:w="11482" w:type="dxa"/>
          </w:tcPr>
          <w:p w14:paraId="54FEB148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72B5A76A" w14:textId="77777777" w:rsidTr="00A16D32">
        <w:trPr>
          <w:trHeight w:val="331"/>
        </w:trPr>
        <w:tc>
          <w:tcPr>
            <w:tcW w:w="2972" w:type="dxa"/>
          </w:tcPr>
          <w:p w14:paraId="31A930C5" w14:textId="697CF262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Değerlendirme Dönemi</w:t>
            </w:r>
          </w:p>
        </w:tc>
        <w:tc>
          <w:tcPr>
            <w:tcW w:w="11482" w:type="dxa"/>
          </w:tcPr>
          <w:p w14:paraId="42C0B747" w14:textId="77777777" w:rsidR="00C21CD1" w:rsidRDefault="00C21CD1" w:rsidP="0033553C">
            <w:pPr>
              <w:rPr>
                <w:b/>
              </w:rPr>
            </w:pPr>
          </w:p>
        </w:tc>
      </w:tr>
      <w:tr w:rsidR="00022198" w14:paraId="27D07AF6" w14:textId="77777777" w:rsidTr="00A16D32">
        <w:trPr>
          <w:trHeight w:val="331"/>
        </w:trPr>
        <w:tc>
          <w:tcPr>
            <w:tcW w:w="2972" w:type="dxa"/>
          </w:tcPr>
          <w:p w14:paraId="577775FC" w14:textId="481F7823" w:rsidR="00022198" w:rsidRDefault="00022198" w:rsidP="0033553C">
            <w:pPr>
              <w:rPr>
                <w:b/>
              </w:rPr>
            </w:pPr>
            <w:r>
              <w:rPr>
                <w:b/>
              </w:rPr>
              <w:t>Rapor Tarihi</w:t>
            </w:r>
          </w:p>
        </w:tc>
        <w:tc>
          <w:tcPr>
            <w:tcW w:w="11482" w:type="dxa"/>
          </w:tcPr>
          <w:p w14:paraId="1CF616AC" w14:textId="77777777" w:rsidR="00022198" w:rsidRDefault="00022198" w:rsidP="0033553C">
            <w:pPr>
              <w:rPr>
                <w:b/>
              </w:rPr>
            </w:pPr>
          </w:p>
        </w:tc>
      </w:tr>
    </w:tbl>
    <w:p w14:paraId="58A17AB2" w14:textId="4426FD64" w:rsidR="00C21CD1" w:rsidRDefault="00C21CD1" w:rsidP="0033553C">
      <w:pPr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25"/>
        <w:gridCol w:w="1132"/>
        <w:gridCol w:w="12297"/>
      </w:tblGrid>
      <w:tr w:rsidR="00022198" w14:paraId="62E408B8" w14:textId="49C30DCE" w:rsidTr="00A16D32">
        <w:trPr>
          <w:trHeight w:val="435"/>
        </w:trPr>
        <w:tc>
          <w:tcPr>
            <w:tcW w:w="1025" w:type="dxa"/>
            <w:vAlign w:val="center"/>
          </w:tcPr>
          <w:p w14:paraId="3DF12AB4" w14:textId="43FE5EEC" w:rsidR="00022198" w:rsidRPr="00F61C4C" w:rsidRDefault="00022198" w:rsidP="00F61C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rs</w:t>
            </w:r>
          </w:p>
        </w:tc>
        <w:tc>
          <w:tcPr>
            <w:tcW w:w="1132" w:type="dxa"/>
            <w:vAlign w:val="center"/>
          </w:tcPr>
          <w:p w14:paraId="680018AD" w14:textId="591D87AE" w:rsidR="00022198" w:rsidRPr="00F61C4C" w:rsidRDefault="00022198" w:rsidP="00F61C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tim Elemanı</w:t>
            </w:r>
          </w:p>
        </w:tc>
        <w:tc>
          <w:tcPr>
            <w:tcW w:w="12297" w:type="dxa"/>
            <w:vAlign w:val="center"/>
          </w:tcPr>
          <w:p w14:paraId="5AF571F9" w14:textId="039AC01D" w:rsidR="00022198" w:rsidRPr="00F61C4C" w:rsidRDefault="00022198" w:rsidP="00F61C4C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ğerlendirme</w:t>
            </w:r>
          </w:p>
        </w:tc>
      </w:tr>
      <w:tr w:rsidR="00022198" w14:paraId="747907E4" w14:textId="515BB2C2" w:rsidTr="00A16D32">
        <w:tc>
          <w:tcPr>
            <w:tcW w:w="1025" w:type="dxa"/>
          </w:tcPr>
          <w:p w14:paraId="68F422E3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78EB4962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45E5AE4B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7A2E0F37" w14:textId="77777777" w:rsidTr="00A16D32">
        <w:tc>
          <w:tcPr>
            <w:tcW w:w="1025" w:type="dxa"/>
          </w:tcPr>
          <w:p w14:paraId="5D93F458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1011B8E7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12EF1CBC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2B2A681E" w14:textId="77777777" w:rsidTr="00A16D32">
        <w:tc>
          <w:tcPr>
            <w:tcW w:w="1025" w:type="dxa"/>
          </w:tcPr>
          <w:p w14:paraId="034F4853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13964902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077B95B1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3CAE8E92" w14:textId="77777777" w:rsidTr="00A16D32">
        <w:tc>
          <w:tcPr>
            <w:tcW w:w="1025" w:type="dxa"/>
          </w:tcPr>
          <w:p w14:paraId="6A2F26EF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2DF59969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420B0AEA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7FE9853F" w14:textId="77777777" w:rsidTr="00A16D32">
        <w:tc>
          <w:tcPr>
            <w:tcW w:w="1025" w:type="dxa"/>
          </w:tcPr>
          <w:p w14:paraId="3EA29F1C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7FBEC99D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55498112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3AFF4B0E" w14:textId="77777777" w:rsidTr="00A16D32">
        <w:tc>
          <w:tcPr>
            <w:tcW w:w="1025" w:type="dxa"/>
          </w:tcPr>
          <w:p w14:paraId="36307922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7CA3D175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33A779FA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46291018" w14:textId="77777777" w:rsidTr="00A16D32">
        <w:tc>
          <w:tcPr>
            <w:tcW w:w="1025" w:type="dxa"/>
          </w:tcPr>
          <w:p w14:paraId="6F5F912F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4051B667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19CF70DA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45F9504C" w14:textId="77777777" w:rsidTr="00A16D32">
        <w:tc>
          <w:tcPr>
            <w:tcW w:w="1025" w:type="dxa"/>
          </w:tcPr>
          <w:p w14:paraId="10C78DE8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529BC330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3C9BF456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1B04D7CD" w14:textId="77777777" w:rsidTr="00A16D32">
        <w:tc>
          <w:tcPr>
            <w:tcW w:w="1025" w:type="dxa"/>
          </w:tcPr>
          <w:p w14:paraId="18AFB49F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27B108B0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4DA70202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0DB57AC2" w14:textId="77777777" w:rsidTr="00A16D32">
        <w:tc>
          <w:tcPr>
            <w:tcW w:w="1025" w:type="dxa"/>
          </w:tcPr>
          <w:p w14:paraId="0AD80E12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1DA083BC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31EA89CE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10BB00DB" w14:textId="77777777" w:rsidTr="00A16D32">
        <w:tc>
          <w:tcPr>
            <w:tcW w:w="1025" w:type="dxa"/>
          </w:tcPr>
          <w:p w14:paraId="05A3724E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6A64C472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36D12667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6155EDFD" w14:textId="77777777" w:rsidTr="00A16D32">
        <w:tc>
          <w:tcPr>
            <w:tcW w:w="1025" w:type="dxa"/>
          </w:tcPr>
          <w:p w14:paraId="107B8049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6CF52797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13FCB91B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48E5A4F8" w14:textId="77777777" w:rsidTr="00A16D32">
        <w:tc>
          <w:tcPr>
            <w:tcW w:w="1025" w:type="dxa"/>
          </w:tcPr>
          <w:p w14:paraId="4AF5222A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392C768E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79CD027E" w14:textId="77777777" w:rsidR="00022198" w:rsidRDefault="00022198" w:rsidP="00C21CD1">
            <w:pPr>
              <w:rPr>
                <w:b/>
              </w:rPr>
            </w:pPr>
          </w:p>
        </w:tc>
      </w:tr>
      <w:tr w:rsidR="00022198" w14:paraId="1028A709" w14:textId="77777777" w:rsidTr="00A16D32">
        <w:tc>
          <w:tcPr>
            <w:tcW w:w="1025" w:type="dxa"/>
          </w:tcPr>
          <w:p w14:paraId="0A980EC1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132" w:type="dxa"/>
          </w:tcPr>
          <w:p w14:paraId="067AC0D5" w14:textId="77777777" w:rsidR="00022198" w:rsidRDefault="00022198" w:rsidP="00C21CD1">
            <w:pPr>
              <w:rPr>
                <w:b/>
              </w:rPr>
            </w:pPr>
          </w:p>
        </w:tc>
        <w:tc>
          <w:tcPr>
            <w:tcW w:w="12297" w:type="dxa"/>
          </w:tcPr>
          <w:p w14:paraId="2E446021" w14:textId="77777777" w:rsidR="00022198" w:rsidRDefault="00022198" w:rsidP="00C21CD1">
            <w:pPr>
              <w:rPr>
                <w:b/>
              </w:rPr>
            </w:pPr>
          </w:p>
        </w:tc>
      </w:tr>
    </w:tbl>
    <w:p w14:paraId="26D3AFA9" w14:textId="50452D11" w:rsidR="00C21CD1" w:rsidRDefault="00C21CD1" w:rsidP="0033553C">
      <w:pPr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469"/>
      </w:tblGrid>
      <w:tr w:rsidR="00F61C4C" w14:paraId="515EF5B1" w14:textId="77777777" w:rsidTr="00A16D32">
        <w:trPr>
          <w:trHeight w:val="1968"/>
        </w:trPr>
        <w:tc>
          <w:tcPr>
            <w:tcW w:w="14469" w:type="dxa"/>
          </w:tcPr>
          <w:p w14:paraId="4C32BBE4" w14:textId="3816B3A6" w:rsidR="00F61C4C" w:rsidRDefault="00022198" w:rsidP="0033553C">
            <w:pPr>
              <w:rPr>
                <w:b/>
              </w:rPr>
            </w:pPr>
            <w:r>
              <w:rPr>
                <w:b/>
              </w:rPr>
              <w:t>Bölüm Başkanı</w:t>
            </w:r>
            <w:r w:rsidR="00F61C4C">
              <w:rPr>
                <w:b/>
              </w:rPr>
              <w:t xml:space="preserve"> Değerlendirmesi:</w:t>
            </w:r>
          </w:p>
        </w:tc>
      </w:tr>
    </w:tbl>
    <w:p w14:paraId="08DEBDBF" w14:textId="77777777" w:rsidR="00F61C4C" w:rsidRDefault="00F61C4C" w:rsidP="00022198">
      <w:pPr>
        <w:rPr>
          <w:b/>
        </w:rPr>
      </w:pPr>
    </w:p>
    <w:sectPr w:rsidR="00F61C4C" w:rsidSect="00022198">
      <w:pgSz w:w="16838" w:h="11906" w:orient="landscape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9B06D" w14:textId="77777777" w:rsidR="00703654" w:rsidRDefault="00703654" w:rsidP="00787903">
      <w:r>
        <w:separator/>
      </w:r>
    </w:p>
  </w:endnote>
  <w:endnote w:type="continuationSeparator" w:id="0">
    <w:p w14:paraId="3EA742FA" w14:textId="77777777" w:rsidR="00703654" w:rsidRDefault="00703654" w:rsidP="00787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C2131" w14:textId="77777777" w:rsidR="00703654" w:rsidRDefault="00703654" w:rsidP="00787903">
      <w:r>
        <w:separator/>
      </w:r>
    </w:p>
  </w:footnote>
  <w:footnote w:type="continuationSeparator" w:id="0">
    <w:p w14:paraId="1C8D9CFE" w14:textId="77777777" w:rsidR="00703654" w:rsidRDefault="00703654" w:rsidP="007879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F3608"/>
    <w:multiLevelType w:val="hybridMultilevel"/>
    <w:tmpl w:val="5AF619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9555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jY0MTAxNDKzNDVV0lEKTi0uzszPAykwrAUA8IK0RiwAAAA="/>
  </w:docVars>
  <w:rsids>
    <w:rsidRoot w:val="007E208D"/>
    <w:rsid w:val="00022198"/>
    <w:rsid w:val="0002366A"/>
    <w:rsid w:val="00153F08"/>
    <w:rsid w:val="00241C12"/>
    <w:rsid w:val="002A62E2"/>
    <w:rsid w:val="0033553C"/>
    <w:rsid w:val="003456B7"/>
    <w:rsid w:val="0038276E"/>
    <w:rsid w:val="003A74A9"/>
    <w:rsid w:val="004330FD"/>
    <w:rsid w:val="004760EE"/>
    <w:rsid w:val="0048428A"/>
    <w:rsid w:val="00543AAF"/>
    <w:rsid w:val="00564048"/>
    <w:rsid w:val="00664929"/>
    <w:rsid w:val="00696ECF"/>
    <w:rsid w:val="00703654"/>
    <w:rsid w:val="007446CE"/>
    <w:rsid w:val="00787903"/>
    <w:rsid w:val="007E208D"/>
    <w:rsid w:val="007E6534"/>
    <w:rsid w:val="008539F1"/>
    <w:rsid w:val="008B6164"/>
    <w:rsid w:val="008D5C6A"/>
    <w:rsid w:val="0096154D"/>
    <w:rsid w:val="009C0DF0"/>
    <w:rsid w:val="00A05BAF"/>
    <w:rsid w:val="00A16D32"/>
    <w:rsid w:val="00A16FAE"/>
    <w:rsid w:val="00B43880"/>
    <w:rsid w:val="00BA3697"/>
    <w:rsid w:val="00BA7B92"/>
    <w:rsid w:val="00BF07A7"/>
    <w:rsid w:val="00C21CD1"/>
    <w:rsid w:val="00CC0B80"/>
    <w:rsid w:val="00D737D5"/>
    <w:rsid w:val="00DC12A7"/>
    <w:rsid w:val="00E02951"/>
    <w:rsid w:val="00E31685"/>
    <w:rsid w:val="00F275B2"/>
    <w:rsid w:val="00F352CA"/>
    <w:rsid w:val="00F61C4C"/>
    <w:rsid w:val="00FC4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6B26E0"/>
  <w15:chartTrackingRefBased/>
  <w15:docId w15:val="{1F2CDE76-3871-4592-B0E3-CA58D355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08D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E20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bilgi">
    <w:name w:val="Üstbilgi"/>
    <w:basedOn w:val="Normal"/>
    <w:link w:val="stbilgiChar"/>
    <w:uiPriority w:val="99"/>
    <w:unhideWhenUsed/>
    <w:rsid w:val="0078790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787903"/>
    <w:rPr>
      <w:sz w:val="24"/>
      <w:szCs w:val="24"/>
    </w:rPr>
  </w:style>
  <w:style w:type="paragraph" w:customStyle="1" w:styleId="Altbilgi">
    <w:name w:val="Altbilgi"/>
    <w:basedOn w:val="Normal"/>
    <w:link w:val="AltbilgiChar"/>
    <w:uiPriority w:val="99"/>
    <w:unhideWhenUsed/>
    <w:rsid w:val="0078790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787903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C0B80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tr-TR"/>
    </w:rPr>
  </w:style>
  <w:style w:type="paragraph" w:styleId="GvdeMetni">
    <w:name w:val="Body Text"/>
    <w:basedOn w:val="Normal"/>
    <w:link w:val="GvdeMetniChar"/>
    <w:uiPriority w:val="1"/>
    <w:qFormat/>
    <w:rsid w:val="0033553C"/>
    <w:pPr>
      <w:widowControl w:val="0"/>
      <w:autoSpaceDE w:val="0"/>
      <w:autoSpaceDN w:val="0"/>
    </w:pPr>
    <w:rPr>
      <w:lang w:eastAsia="en-US"/>
    </w:rPr>
  </w:style>
  <w:style w:type="character" w:customStyle="1" w:styleId="GvdeMetniChar">
    <w:name w:val="Gövde Metni Char"/>
    <w:link w:val="GvdeMetni"/>
    <w:uiPriority w:val="1"/>
    <w:rsid w:val="0033553C"/>
    <w:rPr>
      <w:sz w:val="24"/>
      <w:szCs w:val="24"/>
      <w:lang w:eastAsia="en-US"/>
    </w:rPr>
  </w:style>
  <w:style w:type="paragraph" w:styleId="ListeParagraf">
    <w:name w:val="List Paragraph"/>
    <w:basedOn w:val="Normal"/>
    <w:uiPriority w:val="34"/>
    <w:qFormat/>
    <w:rsid w:val="008539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OCAELİ ÜNİVERSİTESİ</vt:lpstr>
    </vt:vector>
  </TitlesOfParts>
  <Company>Kocaeli Üniversitesi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CAELİ ÜNİVERSİTESİ</dc:title>
  <dc:subject/>
  <dc:creator>sezai</dc:creator>
  <cp:keywords/>
  <dc:description/>
  <cp:lastModifiedBy>GÜNEŞ</cp:lastModifiedBy>
  <cp:revision>47</cp:revision>
  <cp:lastPrinted>2021-03-22T07:56:00Z</cp:lastPrinted>
  <dcterms:created xsi:type="dcterms:W3CDTF">2023-04-13T09:00:00Z</dcterms:created>
  <dcterms:modified xsi:type="dcterms:W3CDTF">2023-04-13T10:53:00Z</dcterms:modified>
</cp:coreProperties>
</file>